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4A48C" w14:textId="77777777" w:rsidR="00A43842" w:rsidRPr="00A43842" w:rsidRDefault="00A43842" w:rsidP="001E2190">
      <w:pPr>
        <w:jc w:val="center"/>
        <w:rPr>
          <w:b/>
          <w:color w:val="000000"/>
          <w:sz w:val="24"/>
        </w:rPr>
      </w:pPr>
      <w:bookmarkStart w:id="0" w:name="THESIS/DISSERTATION_EVALUATION_FORM"/>
      <w:bookmarkStart w:id="1" w:name="_bookmark2"/>
      <w:bookmarkEnd w:id="0"/>
      <w:bookmarkEnd w:id="1"/>
      <w:r w:rsidRPr="00A43842">
        <w:rPr>
          <w:b/>
          <w:color w:val="000000"/>
          <w:sz w:val="24"/>
        </w:rPr>
        <w:t>THESIS/DISSERTATION EVALUATION FORM</w:t>
      </w:r>
    </w:p>
    <w:p w14:paraId="01B386D3" w14:textId="77777777" w:rsidR="001E2190" w:rsidRDefault="001E2190" w:rsidP="001E2190">
      <w:pPr>
        <w:rPr>
          <w:b/>
          <w:bCs/>
          <w:iCs/>
        </w:rPr>
      </w:pPr>
    </w:p>
    <w:p w14:paraId="5F47FBDB" w14:textId="77777777" w:rsidR="001E2190" w:rsidRPr="000E11E6" w:rsidRDefault="001E2190" w:rsidP="001E2190">
      <w:pPr>
        <w:rPr>
          <w:b/>
          <w:bCs/>
        </w:rPr>
      </w:pPr>
      <w:r w:rsidRPr="000E11E6">
        <w:rPr>
          <w:b/>
          <w:bCs/>
        </w:rPr>
        <w:t xml:space="preserve">Student: </w:t>
      </w:r>
    </w:p>
    <w:p w14:paraId="6795EB08" w14:textId="77777777" w:rsidR="001E2190" w:rsidRPr="000E11E6" w:rsidRDefault="001E2190" w:rsidP="001E2190">
      <w:pPr>
        <w:rPr>
          <w:b/>
          <w:bCs/>
        </w:rPr>
      </w:pPr>
      <w:r w:rsidRPr="000E11E6">
        <w:rPr>
          <w:b/>
          <w:bCs/>
        </w:rPr>
        <w:t>Evaluator(s):</w:t>
      </w:r>
    </w:p>
    <w:p w14:paraId="7D668704" w14:textId="77777777" w:rsidR="001E2190" w:rsidRDefault="001E2190" w:rsidP="001E2190"/>
    <w:p w14:paraId="6156A0FB" w14:textId="77777777" w:rsidR="001E2190" w:rsidRDefault="001E2190" w:rsidP="001E2190">
      <w:r w:rsidRPr="000E11E6">
        <w:t xml:space="preserve">All students will be rated on the following domains after the oral examination.  Ratings will include performance during the oral defense and the manuscript. </w:t>
      </w:r>
    </w:p>
    <w:p w14:paraId="536AB930" w14:textId="77777777" w:rsidR="001E2190" w:rsidRPr="000E11E6" w:rsidRDefault="001E2190" w:rsidP="001E2190"/>
    <w:p w14:paraId="404F57E1" w14:textId="38D14E9B" w:rsidR="001E2190" w:rsidRDefault="001E2190" w:rsidP="001E2190">
      <w:r w:rsidRPr="000E11E6">
        <w:t>Note: Expectation is that students at completing the master’s thesis will not have all competencies present.  Students completing a dissertation are expected to have achieved all competencies.</w:t>
      </w:r>
    </w:p>
    <w:p w14:paraId="50C16248" w14:textId="77777777" w:rsidR="001E2190" w:rsidRDefault="001E2190" w:rsidP="001E2190"/>
    <w:tbl>
      <w:tblPr>
        <w:tblStyle w:val="TableGrid"/>
        <w:tblW w:w="10219" w:type="dxa"/>
        <w:tblInd w:w="175" w:type="dxa"/>
        <w:tblLook w:val="04A0" w:firstRow="1" w:lastRow="0" w:firstColumn="1" w:lastColumn="0" w:noHBand="0" w:noVBand="1"/>
      </w:tblPr>
      <w:tblGrid>
        <w:gridCol w:w="3423"/>
        <w:gridCol w:w="1699"/>
        <w:gridCol w:w="1699"/>
        <w:gridCol w:w="1699"/>
        <w:gridCol w:w="1699"/>
      </w:tblGrid>
      <w:tr w:rsidR="001E2190" w:rsidRPr="000E11E6" w14:paraId="3E8BE441" w14:textId="77777777" w:rsidTr="000325B6">
        <w:tc>
          <w:tcPr>
            <w:tcW w:w="3423" w:type="dxa"/>
          </w:tcPr>
          <w:p w14:paraId="5F5CA4DB" w14:textId="77777777" w:rsidR="001E2190" w:rsidRPr="000E11E6" w:rsidRDefault="001E2190" w:rsidP="000325B6">
            <w:pPr>
              <w:ind w:left="162" w:hanging="189"/>
            </w:pPr>
          </w:p>
          <w:p w14:paraId="002D5AE7" w14:textId="77777777" w:rsidR="001E2190" w:rsidRPr="000E11E6" w:rsidRDefault="001E2190" w:rsidP="000325B6">
            <w:pPr>
              <w:ind w:left="162" w:hanging="189"/>
            </w:pPr>
          </w:p>
        </w:tc>
        <w:tc>
          <w:tcPr>
            <w:tcW w:w="1699" w:type="dxa"/>
          </w:tcPr>
          <w:p w14:paraId="6704EE43" w14:textId="77777777" w:rsidR="001E2190" w:rsidRPr="00EF57D6" w:rsidRDefault="001E2190" w:rsidP="000325B6">
            <w:pPr>
              <w:ind w:left="162"/>
              <w:jc w:val="center"/>
              <w:rPr>
                <w:b/>
              </w:rPr>
            </w:pPr>
            <w:r w:rsidRPr="00EF57D6">
              <w:rPr>
                <w:b/>
              </w:rPr>
              <w:t>Competency Not Present</w:t>
            </w:r>
          </w:p>
        </w:tc>
        <w:tc>
          <w:tcPr>
            <w:tcW w:w="1699" w:type="dxa"/>
          </w:tcPr>
          <w:p w14:paraId="43356FD6" w14:textId="77777777" w:rsidR="001E2190" w:rsidRPr="00EF57D6" w:rsidRDefault="001E2190" w:rsidP="000325B6">
            <w:pPr>
              <w:ind w:left="162"/>
              <w:jc w:val="center"/>
              <w:rPr>
                <w:b/>
              </w:rPr>
            </w:pPr>
            <w:r w:rsidRPr="00EF57D6">
              <w:rPr>
                <w:b/>
              </w:rPr>
              <w:t>Competency Emerging</w:t>
            </w:r>
          </w:p>
        </w:tc>
        <w:tc>
          <w:tcPr>
            <w:tcW w:w="1699" w:type="dxa"/>
          </w:tcPr>
          <w:p w14:paraId="74103164" w14:textId="77777777" w:rsidR="001E2190" w:rsidRPr="00EF57D6" w:rsidRDefault="001E2190" w:rsidP="000325B6">
            <w:pPr>
              <w:ind w:left="162"/>
              <w:jc w:val="center"/>
              <w:rPr>
                <w:b/>
              </w:rPr>
            </w:pPr>
            <w:r w:rsidRPr="00EF57D6">
              <w:rPr>
                <w:b/>
              </w:rPr>
              <w:t>Competency Present</w:t>
            </w:r>
          </w:p>
        </w:tc>
        <w:tc>
          <w:tcPr>
            <w:tcW w:w="1699" w:type="dxa"/>
          </w:tcPr>
          <w:p w14:paraId="2C43C290" w14:textId="77777777" w:rsidR="001E2190" w:rsidRPr="00EF57D6" w:rsidRDefault="001E2190" w:rsidP="000325B6">
            <w:pPr>
              <w:ind w:left="162"/>
              <w:jc w:val="center"/>
              <w:rPr>
                <w:b/>
              </w:rPr>
            </w:pPr>
            <w:r w:rsidRPr="00EF57D6">
              <w:rPr>
                <w:b/>
              </w:rPr>
              <w:t>Competency Exemplary</w:t>
            </w:r>
          </w:p>
        </w:tc>
      </w:tr>
      <w:tr w:rsidR="001E2190" w:rsidRPr="000E11E6" w14:paraId="3B5F219B" w14:textId="77777777" w:rsidTr="000325B6">
        <w:trPr>
          <w:trHeight w:val="1043"/>
        </w:trPr>
        <w:tc>
          <w:tcPr>
            <w:tcW w:w="3423" w:type="dxa"/>
          </w:tcPr>
          <w:p w14:paraId="17C07891" w14:textId="77777777" w:rsidR="001E2190" w:rsidRPr="000E11E6" w:rsidRDefault="001E2190">
            <w:pPr>
              <w:pStyle w:val="ListParagraph"/>
              <w:numPr>
                <w:ilvl w:val="0"/>
                <w:numId w:val="45"/>
              </w:numPr>
              <w:ind w:left="162" w:hanging="189"/>
              <w:contextualSpacing/>
            </w:pPr>
            <w:r w:rsidRPr="000E11E6">
              <w:t>Knowledge of scientific underpinnings for the study</w:t>
            </w:r>
          </w:p>
          <w:p w14:paraId="4DDE1C2E" w14:textId="77777777" w:rsidR="001E2190" w:rsidRPr="000E11E6" w:rsidRDefault="001E2190">
            <w:pPr>
              <w:pStyle w:val="ListParagraph"/>
              <w:numPr>
                <w:ilvl w:val="1"/>
                <w:numId w:val="45"/>
              </w:numPr>
              <w:ind w:left="162" w:hanging="189"/>
              <w:contextualSpacing/>
            </w:pPr>
            <w:r w:rsidRPr="000E11E6">
              <w:t>Document accurately identifies and articulates the degree of research support for relevant theories.</w:t>
            </w:r>
          </w:p>
        </w:tc>
        <w:tc>
          <w:tcPr>
            <w:tcW w:w="1699" w:type="dxa"/>
          </w:tcPr>
          <w:p w14:paraId="5CEBF1D1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2A8C85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01AEDF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4285C06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1EE93D4E" w14:textId="77777777" w:rsidTr="000325B6">
        <w:tc>
          <w:tcPr>
            <w:tcW w:w="3423" w:type="dxa"/>
          </w:tcPr>
          <w:p w14:paraId="4B990DDA" w14:textId="77777777" w:rsidR="001E2190" w:rsidRPr="000E11E6" w:rsidRDefault="001E2190">
            <w:pPr>
              <w:pStyle w:val="ListParagraph"/>
              <w:numPr>
                <w:ilvl w:val="1"/>
                <w:numId w:val="45"/>
              </w:numPr>
              <w:ind w:left="162" w:hanging="189"/>
              <w:contextualSpacing/>
            </w:pPr>
            <w:r w:rsidRPr="000E11E6">
              <w:t>Document integrates relevant theory and empirical findings to generate predictions or research hypotheses.</w:t>
            </w:r>
          </w:p>
        </w:tc>
        <w:tc>
          <w:tcPr>
            <w:tcW w:w="1699" w:type="dxa"/>
          </w:tcPr>
          <w:p w14:paraId="49B5362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7EBDE85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3EC4786C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124C947D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5224D3BE" w14:textId="77777777" w:rsidTr="000325B6">
        <w:tc>
          <w:tcPr>
            <w:tcW w:w="3423" w:type="dxa"/>
          </w:tcPr>
          <w:p w14:paraId="74E18E28" w14:textId="77777777" w:rsidR="001E2190" w:rsidRPr="000E11E6" w:rsidRDefault="001E2190" w:rsidP="000325B6">
            <w:pPr>
              <w:ind w:left="162" w:hanging="189"/>
            </w:pPr>
            <w:r w:rsidRPr="000E11E6">
              <w:t>2. Literature review is thorough and adequately covers the constructs being examined in the study.</w:t>
            </w:r>
          </w:p>
        </w:tc>
        <w:tc>
          <w:tcPr>
            <w:tcW w:w="1699" w:type="dxa"/>
          </w:tcPr>
          <w:p w14:paraId="0C1796E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0051E3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F651F50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56F1927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0A103D43" w14:textId="77777777" w:rsidTr="000325B6">
        <w:tc>
          <w:tcPr>
            <w:tcW w:w="3423" w:type="dxa"/>
          </w:tcPr>
          <w:p w14:paraId="69DC1369" w14:textId="77777777" w:rsidR="001E2190" w:rsidRPr="000E11E6" w:rsidRDefault="001E2190" w:rsidP="000325B6">
            <w:pPr>
              <w:ind w:left="162" w:hanging="189"/>
            </w:pPr>
            <w:r w:rsidRPr="000E11E6">
              <w:t>3. Articulation of rationale for hypotheses and study</w:t>
            </w:r>
          </w:p>
          <w:p w14:paraId="3AE198DC" w14:textId="77777777" w:rsidR="001E2190" w:rsidRPr="000E11E6" w:rsidRDefault="001E2190" w:rsidP="000325B6">
            <w:pPr>
              <w:ind w:left="162" w:hanging="189"/>
            </w:pPr>
            <w:r w:rsidRPr="000E11E6">
              <w:t>a. Document integrates relevant theory and empirical findings to generate clear research hypotheses.</w:t>
            </w:r>
          </w:p>
        </w:tc>
        <w:tc>
          <w:tcPr>
            <w:tcW w:w="1699" w:type="dxa"/>
          </w:tcPr>
          <w:p w14:paraId="7BB1F11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747B9A0F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4D21807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AF091A5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4B249484" w14:textId="77777777" w:rsidTr="000325B6">
        <w:tc>
          <w:tcPr>
            <w:tcW w:w="3423" w:type="dxa"/>
          </w:tcPr>
          <w:p w14:paraId="2C0AF068" w14:textId="77777777" w:rsidR="001E2190" w:rsidRPr="000E11E6" w:rsidRDefault="001E2190" w:rsidP="000325B6">
            <w:pPr>
              <w:ind w:left="162" w:hanging="189"/>
            </w:pPr>
            <w:r w:rsidRPr="000E11E6">
              <w:t>b. Document and oral presentation and responses reflect clear and testable hypotheses.</w:t>
            </w:r>
          </w:p>
        </w:tc>
        <w:tc>
          <w:tcPr>
            <w:tcW w:w="1699" w:type="dxa"/>
          </w:tcPr>
          <w:p w14:paraId="3AB5A10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4F005F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7221FA2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324858F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57998B5C" w14:textId="77777777" w:rsidTr="000325B6">
        <w:tc>
          <w:tcPr>
            <w:tcW w:w="3423" w:type="dxa"/>
          </w:tcPr>
          <w:p w14:paraId="5562766D" w14:textId="77777777" w:rsidR="001E2190" w:rsidRPr="000E11E6" w:rsidRDefault="001E2190" w:rsidP="000325B6">
            <w:pPr>
              <w:ind w:left="162" w:hanging="189"/>
            </w:pPr>
            <w:r w:rsidRPr="000E11E6">
              <w:t>4. Knowledge of research design and limitations</w:t>
            </w:r>
          </w:p>
          <w:p w14:paraId="3D6611B5" w14:textId="77777777" w:rsidR="001E2190" w:rsidRPr="000E11E6" w:rsidRDefault="001E2190" w:rsidP="000325B6">
            <w:pPr>
              <w:ind w:left="162" w:hanging="189"/>
            </w:pPr>
            <w:r w:rsidRPr="000E11E6">
              <w:t>a. Research design is appropriate to address hypotheses.</w:t>
            </w:r>
          </w:p>
        </w:tc>
        <w:tc>
          <w:tcPr>
            <w:tcW w:w="1699" w:type="dxa"/>
          </w:tcPr>
          <w:p w14:paraId="0FC22BFE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71E5D95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2F8DA58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FDD4B2B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36986FA0" w14:textId="77777777" w:rsidTr="000325B6">
        <w:trPr>
          <w:trHeight w:val="557"/>
        </w:trPr>
        <w:tc>
          <w:tcPr>
            <w:tcW w:w="3423" w:type="dxa"/>
          </w:tcPr>
          <w:p w14:paraId="388420FD" w14:textId="77777777" w:rsidR="001E2190" w:rsidRPr="000E11E6" w:rsidRDefault="001E2190" w:rsidP="000325B6">
            <w:pPr>
              <w:ind w:left="162" w:hanging="189"/>
            </w:pPr>
            <w:r w:rsidRPr="000E11E6">
              <w:t>b. Appropriate specification and measurement of independent and dependent variables.</w:t>
            </w:r>
          </w:p>
        </w:tc>
        <w:tc>
          <w:tcPr>
            <w:tcW w:w="1699" w:type="dxa"/>
          </w:tcPr>
          <w:p w14:paraId="3FF25836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F2EE256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4ADEB76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F2EEF20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10D9E9A5" w14:textId="77777777" w:rsidTr="000325B6">
        <w:tc>
          <w:tcPr>
            <w:tcW w:w="3423" w:type="dxa"/>
          </w:tcPr>
          <w:p w14:paraId="10FF0E2A" w14:textId="77777777" w:rsidR="001E2190" w:rsidRPr="000E11E6" w:rsidRDefault="001E2190" w:rsidP="000325B6">
            <w:pPr>
              <w:ind w:left="162" w:hanging="189"/>
            </w:pPr>
            <w:r w:rsidRPr="000E11E6">
              <w:t xml:space="preserve">c. Demonstrates understanding of limitations of the study (e.g., </w:t>
            </w:r>
            <w:proofErr w:type="gramStart"/>
            <w:r w:rsidRPr="000E11E6">
              <w:t>internal</w:t>
            </w:r>
            <w:proofErr w:type="gramEnd"/>
            <w:r w:rsidRPr="000E11E6">
              <w:t xml:space="preserve"> and external validity including generalizability to diverse populations.)</w:t>
            </w:r>
          </w:p>
        </w:tc>
        <w:tc>
          <w:tcPr>
            <w:tcW w:w="1699" w:type="dxa"/>
          </w:tcPr>
          <w:p w14:paraId="23CF2E36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E2C95FF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F83434E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19BA0837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2B4F5F73" w14:textId="77777777" w:rsidTr="000325B6">
        <w:tc>
          <w:tcPr>
            <w:tcW w:w="3423" w:type="dxa"/>
          </w:tcPr>
          <w:p w14:paraId="7920031E" w14:textId="77777777" w:rsidR="001E2190" w:rsidRPr="000E11E6" w:rsidRDefault="001E2190" w:rsidP="000325B6">
            <w:pPr>
              <w:ind w:left="162" w:hanging="189"/>
            </w:pPr>
            <w:r w:rsidRPr="000E11E6">
              <w:lastRenderedPageBreak/>
              <w:t>5. Statistical knowledge, including why analyses chosen, power, assumptions of their statistics, and limitations of their statistics</w:t>
            </w:r>
          </w:p>
          <w:p w14:paraId="5C248EAE" w14:textId="77777777" w:rsidR="001E2190" w:rsidRPr="000E11E6" w:rsidRDefault="001E2190" w:rsidP="000325B6">
            <w:pPr>
              <w:ind w:left="162" w:hanging="189"/>
            </w:pPr>
            <w:r w:rsidRPr="000E11E6">
              <w:t>a. Analyses address hypotheses and are appropriate for the data collected.</w:t>
            </w:r>
          </w:p>
        </w:tc>
        <w:tc>
          <w:tcPr>
            <w:tcW w:w="1699" w:type="dxa"/>
          </w:tcPr>
          <w:p w14:paraId="0182A1ED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B8AA61E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113760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2A411E5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13477052" w14:textId="77777777" w:rsidTr="000325B6">
        <w:tc>
          <w:tcPr>
            <w:tcW w:w="3423" w:type="dxa"/>
          </w:tcPr>
          <w:p w14:paraId="1F0D8FC7" w14:textId="77777777" w:rsidR="001E2190" w:rsidRPr="000E11E6" w:rsidRDefault="001E2190" w:rsidP="000325B6">
            <w:pPr>
              <w:ind w:left="162" w:hanging="189"/>
            </w:pPr>
            <w:r w:rsidRPr="000E11E6">
              <w:t>6. Demonstrates ability to interpret data and draw appropriate conclusions.</w:t>
            </w:r>
          </w:p>
        </w:tc>
        <w:tc>
          <w:tcPr>
            <w:tcW w:w="1699" w:type="dxa"/>
          </w:tcPr>
          <w:p w14:paraId="66518654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09B37D4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3DB9AEC3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17723427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68F6C0BF" w14:textId="77777777" w:rsidTr="000325B6">
        <w:tc>
          <w:tcPr>
            <w:tcW w:w="3423" w:type="dxa"/>
          </w:tcPr>
          <w:p w14:paraId="36ACBD73" w14:textId="77777777" w:rsidR="001E2190" w:rsidRPr="000E11E6" w:rsidRDefault="001E2190" w:rsidP="000325B6">
            <w:pPr>
              <w:ind w:left="162" w:hanging="189"/>
            </w:pPr>
            <w:r w:rsidRPr="000E11E6">
              <w:t>7. Demonstrates knowledge of cultural/diversity implications for research.</w:t>
            </w:r>
          </w:p>
        </w:tc>
        <w:tc>
          <w:tcPr>
            <w:tcW w:w="1699" w:type="dxa"/>
          </w:tcPr>
          <w:p w14:paraId="1BECBF71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47923A5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165969B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7F39D6EA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43C54930" w14:textId="77777777" w:rsidTr="000325B6">
        <w:tc>
          <w:tcPr>
            <w:tcW w:w="3423" w:type="dxa"/>
          </w:tcPr>
          <w:p w14:paraId="5D4D5566" w14:textId="77777777" w:rsidR="001E2190" w:rsidRPr="000E11E6" w:rsidRDefault="001E2190" w:rsidP="000325B6">
            <w:pPr>
              <w:ind w:left="162" w:hanging="189"/>
            </w:pPr>
            <w:r w:rsidRPr="000E11E6">
              <w:t>8. Demonstrates knowledge of ethical issues related to research</w:t>
            </w:r>
          </w:p>
          <w:p w14:paraId="7AD2071D" w14:textId="77777777" w:rsidR="001E2190" w:rsidRPr="000E11E6" w:rsidRDefault="001E2190" w:rsidP="000325B6">
            <w:pPr>
              <w:ind w:left="162" w:hanging="189"/>
            </w:pPr>
            <w:r w:rsidRPr="000E11E6">
              <w:t xml:space="preserve">a. </w:t>
            </w:r>
            <w:proofErr w:type="gramStart"/>
            <w:r w:rsidRPr="000E11E6">
              <w:t>All of</w:t>
            </w:r>
            <w:proofErr w:type="gramEnd"/>
            <w:r w:rsidRPr="000E11E6">
              <w:t xml:space="preserve"> the relevant ethical, legal, and/or professional standards or guidelines were appropriately identified and addressed in the final exam and/or dissertation document.</w:t>
            </w:r>
          </w:p>
        </w:tc>
        <w:tc>
          <w:tcPr>
            <w:tcW w:w="1699" w:type="dxa"/>
          </w:tcPr>
          <w:p w14:paraId="6667D44D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3848760D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EE58FA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7C53669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249F4400" w14:textId="77777777" w:rsidTr="000325B6">
        <w:tc>
          <w:tcPr>
            <w:tcW w:w="3423" w:type="dxa"/>
          </w:tcPr>
          <w:p w14:paraId="029597A0" w14:textId="77777777" w:rsidR="001E2190" w:rsidRPr="000E11E6" w:rsidRDefault="001E2190" w:rsidP="000325B6">
            <w:pPr>
              <w:ind w:left="162" w:hanging="189"/>
            </w:pPr>
            <w:r w:rsidRPr="000E11E6">
              <w:t>9. Demonstrates ability to propose future research directions in research and applied implications, if appropriate.</w:t>
            </w:r>
          </w:p>
        </w:tc>
        <w:tc>
          <w:tcPr>
            <w:tcW w:w="1699" w:type="dxa"/>
          </w:tcPr>
          <w:p w14:paraId="3FE678C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7B4C8E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3D8C4FDD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AE0941F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7F60B7A2" w14:textId="77777777" w:rsidTr="000325B6">
        <w:tc>
          <w:tcPr>
            <w:tcW w:w="3423" w:type="dxa"/>
          </w:tcPr>
          <w:p w14:paraId="0D008C92" w14:textId="77777777" w:rsidR="001E2190" w:rsidRPr="000E11E6" w:rsidRDefault="001E2190" w:rsidP="000325B6">
            <w:pPr>
              <w:ind w:left="162" w:hanging="189"/>
            </w:pPr>
            <w:r w:rsidRPr="000E11E6">
              <w:t xml:space="preserve">10. Writing is clear, concise, and scientific and attributes ideas to appropriate sources.  </w:t>
            </w:r>
          </w:p>
        </w:tc>
        <w:tc>
          <w:tcPr>
            <w:tcW w:w="1699" w:type="dxa"/>
          </w:tcPr>
          <w:p w14:paraId="691D64F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7B79D8B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A23A55A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48B4EF4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5D8D05D0" w14:textId="77777777" w:rsidTr="000325B6">
        <w:tc>
          <w:tcPr>
            <w:tcW w:w="3423" w:type="dxa"/>
          </w:tcPr>
          <w:p w14:paraId="3C71CF9E" w14:textId="77777777" w:rsidR="001E2190" w:rsidRPr="000E11E6" w:rsidRDefault="001E2190" w:rsidP="000325B6">
            <w:pPr>
              <w:ind w:left="162" w:hanging="189"/>
            </w:pPr>
            <w:r w:rsidRPr="000E11E6">
              <w:t>11. Student communicates the information orally in a clear, concise, thorough, and scientific manner.</w:t>
            </w:r>
          </w:p>
        </w:tc>
        <w:tc>
          <w:tcPr>
            <w:tcW w:w="1699" w:type="dxa"/>
          </w:tcPr>
          <w:p w14:paraId="7536AD5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4DA51E13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527FAAB9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6C563A9" w14:textId="77777777" w:rsidR="001E2190" w:rsidRPr="000E11E6" w:rsidRDefault="001E2190" w:rsidP="000325B6">
            <w:pPr>
              <w:ind w:left="162"/>
              <w:jc w:val="center"/>
            </w:pPr>
          </w:p>
        </w:tc>
      </w:tr>
      <w:tr w:rsidR="001E2190" w:rsidRPr="000E11E6" w14:paraId="6C4F9365" w14:textId="77777777" w:rsidTr="000325B6">
        <w:tc>
          <w:tcPr>
            <w:tcW w:w="3423" w:type="dxa"/>
          </w:tcPr>
          <w:p w14:paraId="0624D7FB" w14:textId="77777777" w:rsidR="001E2190" w:rsidRPr="000E11E6" w:rsidRDefault="001E2190" w:rsidP="000325B6">
            <w:pPr>
              <w:ind w:left="162" w:hanging="189"/>
            </w:pPr>
            <w:r w:rsidRPr="000E11E6">
              <w:t xml:space="preserve">12.  Student demonstrated appropriate and effective communication skills during final exam (e.g., </w:t>
            </w:r>
            <w:proofErr w:type="gramStart"/>
            <w:r w:rsidRPr="000E11E6">
              <w:t>clear</w:t>
            </w:r>
            <w:proofErr w:type="gramEnd"/>
            <w:r w:rsidRPr="000E11E6">
              <w:t xml:space="preserve"> and articulate verbal and non-verbal conveyance of information; effectively responds to questions/criticisms/concerns)</w:t>
            </w:r>
          </w:p>
        </w:tc>
        <w:tc>
          <w:tcPr>
            <w:tcW w:w="1699" w:type="dxa"/>
          </w:tcPr>
          <w:p w14:paraId="4E7E5C60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60AA9E72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0C8D77E0" w14:textId="77777777" w:rsidR="001E2190" w:rsidRPr="000E11E6" w:rsidRDefault="001E2190" w:rsidP="000325B6">
            <w:pPr>
              <w:ind w:left="162"/>
              <w:jc w:val="center"/>
            </w:pPr>
          </w:p>
        </w:tc>
        <w:tc>
          <w:tcPr>
            <w:tcW w:w="1699" w:type="dxa"/>
          </w:tcPr>
          <w:p w14:paraId="2A3C748A" w14:textId="77777777" w:rsidR="001E2190" w:rsidRPr="000E11E6" w:rsidRDefault="001E2190" w:rsidP="000325B6">
            <w:pPr>
              <w:ind w:left="162"/>
              <w:jc w:val="center"/>
            </w:pPr>
          </w:p>
        </w:tc>
      </w:tr>
    </w:tbl>
    <w:p w14:paraId="43D66B8C" w14:textId="0FB8EBFB" w:rsidR="001E2190" w:rsidRDefault="001E2190" w:rsidP="001E2190"/>
    <w:p w14:paraId="4441B128" w14:textId="77777777" w:rsidR="001E2190" w:rsidRDefault="001E2190">
      <w:r>
        <w:br w:type="page"/>
      </w:r>
    </w:p>
    <w:p w14:paraId="6FE7190D" w14:textId="77777777" w:rsidR="001E2190" w:rsidRPr="000E11E6" w:rsidRDefault="001E2190" w:rsidP="001E2190"/>
    <w:tbl>
      <w:tblPr>
        <w:tblW w:w="1017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20"/>
        <w:gridCol w:w="1687"/>
        <w:gridCol w:w="1688"/>
        <w:gridCol w:w="1687"/>
        <w:gridCol w:w="1688"/>
      </w:tblGrid>
      <w:tr w:rsidR="001E2190" w:rsidRPr="000E11E6" w14:paraId="5315832B" w14:textId="77777777" w:rsidTr="000325B6"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BC65" w14:textId="77777777" w:rsidR="001E2190" w:rsidRPr="000E11E6" w:rsidRDefault="001E2190" w:rsidP="000325B6">
            <w:r w:rsidRPr="000E11E6">
              <w:t>Based on thesis manuscript and defense, likelihood of successfully completing Dissertation</w:t>
            </w:r>
          </w:p>
          <w:p w14:paraId="62901CB2" w14:textId="77777777" w:rsidR="001E2190" w:rsidRPr="000E11E6" w:rsidRDefault="001E2190" w:rsidP="000325B6">
            <w:pPr>
              <w:rPr>
                <w:b/>
              </w:rPr>
            </w:pPr>
          </w:p>
          <w:p w14:paraId="4DA9C6BC" w14:textId="77777777" w:rsidR="001E2190" w:rsidRPr="000E11E6" w:rsidRDefault="001E2190" w:rsidP="000325B6">
            <w:r w:rsidRPr="000E11E6">
              <w:t>Votes: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9ED9F" w14:textId="77777777" w:rsidR="001E2190" w:rsidRPr="000E11E6" w:rsidRDefault="001E2190" w:rsidP="000325B6">
            <w:pPr>
              <w:jc w:val="center"/>
              <w:rPr>
                <w:b/>
              </w:rPr>
            </w:pPr>
            <w:r w:rsidRPr="000E11E6">
              <w:rPr>
                <w:b/>
              </w:rPr>
              <w:t>Highly Likely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D9FA4" w14:textId="77777777" w:rsidR="001E2190" w:rsidRPr="000E11E6" w:rsidRDefault="001E2190" w:rsidP="000325B6">
            <w:pPr>
              <w:jc w:val="center"/>
              <w:rPr>
                <w:b/>
              </w:rPr>
            </w:pPr>
            <w:r w:rsidRPr="000E11E6">
              <w:rPr>
                <w:b/>
              </w:rPr>
              <w:t>Likely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16DF" w14:textId="77777777" w:rsidR="001E2190" w:rsidRPr="000E11E6" w:rsidRDefault="001E2190" w:rsidP="000325B6">
            <w:pPr>
              <w:jc w:val="center"/>
              <w:rPr>
                <w:b/>
              </w:rPr>
            </w:pPr>
            <w:r w:rsidRPr="000E11E6">
              <w:rPr>
                <w:b/>
              </w:rPr>
              <w:t>Questionable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416A4" w14:textId="77777777" w:rsidR="001E2190" w:rsidRPr="000E11E6" w:rsidRDefault="001E2190" w:rsidP="000325B6">
            <w:pPr>
              <w:jc w:val="center"/>
              <w:rPr>
                <w:b/>
              </w:rPr>
            </w:pPr>
            <w:r w:rsidRPr="000E11E6">
              <w:rPr>
                <w:b/>
              </w:rPr>
              <w:t>Unlikely</w:t>
            </w:r>
          </w:p>
        </w:tc>
      </w:tr>
    </w:tbl>
    <w:p w14:paraId="09AFA5F5" w14:textId="7E6CD5FA" w:rsidR="005576A7" w:rsidRPr="00A43842" w:rsidRDefault="005576A7" w:rsidP="00801976">
      <w:bookmarkStart w:id="2" w:name="CANDIDACY_PAPER_GRADING"/>
      <w:bookmarkEnd w:id="2"/>
    </w:p>
    <w:sectPr w:rsidR="005576A7" w:rsidRPr="00A43842" w:rsidSect="00273169">
      <w:footerReference w:type="default" r:id="rId7"/>
      <w:pgSz w:w="12240" w:h="15840"/>
      <w:pgMar w:top="1440" w:right="1080" w:bottom="1440" w:left="1080" w:header="0" w:footer="9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2A949" w14:textId="77777777" w:rsidR="00191821" w:rsidRDefault="00191821">
      <w:r>
        <w:separator/>
      </w:r>
    </w:p>
  </w:endnote>
  <w:endnote w:type="continuationSeparator" w:id="0">
    <w:p w14:paraId="66A06BD2" w14:textId="77777777" w:rsidR="00191821" w:rsidRDefault="00191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FED" w14:textId="77777777" w:rsidR="005576A7" w:rsidRDefault="0093323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865472" behindDoc="1" locked="0" layoutInCell="1" allowOverlap="1" wp14:anchorId="7BBF9243" wp14:editId="284AB50B">
              <wp:simplePos x="0" y="0"/>
              <wp:positionH relativeFrom="page">
                <wp:posOffset>3510280</wp:posOffset>
              </wp:positionH>
              <wp:positionV relativeFrom="page">
                <wp:posOffset>9319895</wp:posOffset>
              </wp:positionV>
              <wp:extent cx="298450" cy="214630"/>
              <wp:effectExtent l="0" t="0" r="6350" b="1270"/>
              <wp:wrapNone/>
              <wp:docPr id="267" name="docshape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98450" cy="214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DDBEF1" w14:textId="77777777" w:rsidR="005576A7" w:rsidRPr="001E2190" w:rsidRDefault="008971F7">
                          <w:pPr>
                            <w:pStyle w:val="BodyText"/>
                            <w:spacing w:before="16"/>
                            <w:ind w:left="20"/>
                          </w:pPr>
                          <w:r w:rsidRPr="001E2190">
                            <w:t>-</w:t>
                          </w:r>
                          <w:r w:rsidRPr="001E2190">
                            <w:fldChar w:fldCharType="begin"/>
                          </w:r>
                          <w:r w:rsidRPr="001E2190">
                            <w:instrText xml:space="preserve"> PAGE </w:instrText>
                          </w:r>
                          <w:r w:rsidRPr="001E2190">
                            <w:fldChar w:fldCharType="separate"/>
                          </w:r>
                          <w:r w:rsidRPr="001E2190">
                            <w:t>49</w:t>
                          </w:r>
                          <w:r w:rsidRPr="001E2190">
                            <w:fldChar w:fldCharType="end"/>
                          </w:r>
                          <w:r w:rsidRPr="001E2190"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BF9243" id="_x0000_t202" coordsize="21600,21600" o:spt="202" path="m,l,21600r21600,l21600,xe">
              <v:stroke joinstyle="miter"/>
              <v:path gradientshapeok="t" o:connecttype="rect"/>
            </v:shapetype>
            <v:shape id="docshape105" o:spid="_x0000_s1028" type="#_x0000_t202" style="position:absolute;margin-left:276.4pt;margin-top:733.85pt;width:23.5pt;height:16.9pt;z-index:-1745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" filled="f" stroked="f">
              <v:path arrowok="t"/>
              <v:textbox inset="0,0,0,0">
                <w:txbxContent>
                  <w:p w14:paraId="19DDBEF1" w14:textId="77777777" w:rsidR="005576A7" w:rsidRPr="001E2190" w:rsidRDefault="008971F7">
                    <w:pPr>
                      <w:pStyle w:val="BodyText"/>
                      <w:spacing w:before="16"/>
                      <w:ind w:left="20"/>
                    </w:pPr>
                    <w:r w:rsidRPr="001E2190">
                      <w:t>-</w:t>
                    </w:r>
                    <w:r w:rsidRPr="001E2190">
                      <w:fldChar w:fldCharType="begin"/>
                    </w:r>
                    <w:r w:rsidRPr="001E2190">
                      <w:instrText xml:space="preserve"> PAGE </w:instrText>
                    </w:r>
                    <w:r w:rsidRPr="001E2190">
                      <w:fldChar w:fldCharType="separate"/>
                    </w:r>
                    <w:r w:rsidRPr="001E2190">
                      <w:t>49</w:t>
                    </w:r>
                    <w:r w:rsidRPr="001E2190">
                      <w:fldChar w:fldCharType="end"/>
                    </w:r>
                    <w:r w:rsidRPr="001E2190"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EB711" w14:textId="77777777" w:rsidR="00191821" w:rsidRDefault="00191821">
      <w:r>
        <w:separator/>
      </w:r>
    </w:p>
  </w:footnote>
  <w:footnote w:type="continuationSeparator" w:id="0">
    <w:p w14:paraId="130A4F9D" w14:textId="77777777" w:rsidR="00191821" w:rsidRDefault="00191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1281"/>
    <w:multiLevelType w:val="hybridMultilevel"/>
    <w:tmpl w:val="0DD88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85110"/>
    <w:multiLevelType w:val="hybridMultilevel"/>
    <w:tmpl w:val="2404FF34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AA23B42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A8F089AA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3" w:tplc="ACEC7792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98184226">
      <w:numFmt w:val="bullet"/>
      <w:lvlText w:val="•"/>
      <w:lvlJc w:val="left"/>
      <w:pPr>
        <w:ind w:left="5296" w:hanging="360"/>
      </w:pPr>
      <w:rPr>
        <w:rFonts w:hint="default"/>
        <w:lang w:val="en-US" w:eastAsia="en-US" w:bidi="ar-SA"/>
      </w:rPr>
    </w:lvl>
    <w:lvl w:ilvl="5" w:tplc="22706858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6" w:tplc="4E08E08A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  <w:lvl w:ilvl="7" w:tplc="B2723B74">
      <w:numFmt w:val="bullet"/>
      <w:lvlText w:val="•"/>
      <w:lvlJc w:val="left"/>
      <w:pPr>
        <w:ind w:left="8128" w:hanging="360"/>
      </w:pPr>
      <w:rPr>
        <w:rFonts w:hint="default"/>
        <w:lang w:val="en-US" w:eastAsia="en-US" w:bidi="ar-SA"/>
      </w:rPr>
    </w:lvl>
    <w:lvl w:ilvl="8" w:tplc="4482953C">
      <w:numFmt w:val="bullet"/>
      <w:lvlText w:val="•"/>
      <w:lvlJc w:val="left"/>
      <w:pPr>
        <w:ind w:left="90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BC5821"/>
    <w:multiLevelType w:val="hybridMultilevel"/>
    <w:tmpl w:val="626C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6887"/>
    <w:multiLevelType w:val="hybridMultilevel"/>
    <w:tmpl w:val="93B0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2008"/>
    <w:multiLevelType w:val="hybridMultilevel"/>
    <w:tmpl w:val="1638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2605"/>
    <w:multiLevelType w:val="hybridMultilevel"/>
    <w:tmpl w:val="9884729A"/>
    <w:lvl w:ilvl="0" w:tplc="0910196E">
      <w:start w:val="1"/>
      <w:numFmt w:val="lowerRoman"/>
      <w:lvlText w:val="%1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548E31E">
      <w:numFmt w:val="bullet"/>
      <w:lvlText w:val="•"/>
      <w:lvlJc w:val="left"/>
      <w:pPr>
        <w:ind w:left="2788" w:hanging="720"/>
      </w:pPr>
      <w:rPr>
        <w:rFonts w:hint="default"/>
        <w:lang w:val="en-US" w:eastAsia="en-US" w:bidi="ar-SA"/>
      </w:rPr>
    </w:lvl>
    <w:lvl w:ilvl="2" w:tplc="8C48255A">
      <w:numFmt w:val="bullet"/>
      <w:lvlText w:val="•"/>
      <w:lvlJc w:val="left"/>
      <w:pPr>
        <w:ind w:left="3696" w:hanging="720"/>
      </w:pPr>
      <w:rPr>
        <w:rFonts w:hint="default"/>
        <w:lang w:val="en-US" w:eastAsia="en-US" w:bidi="ar-SA"/>
      </w:rPr>
    </w:lvl>
    <w:lvl w:ilvl="3" w:tplc="449EE15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4" w:tplc="96B64038">
      <w:numFmt w:val="bullet"/>
      <w:lvlText w:val="•"/>
      <w:lvlJc w:val="left"/>
      <w:pPr>
        <w:ind w:left="5512" w:hanging="720"/>
      </w:pPr>
      <w:rPr>
        <w:rFonts w:hint="default"/>
        <w:lang w:val="en-US" w:eastAsia="en-US" w:bidi="ar-SA"/>
      </w:rPr>
    </w:lvl>
    <w:lvl w:ilvl="5" w:tplc="32486168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395CD8AE">
      <w:numFmt w:val="bullet"/>
      <w:lvlText w:val="•"/>
      <w:lvlJc w:val="left"/>
      <w:pPr>
        <w:ind w:left="7328" w:hanging="720"/>
      </w:pPr>
      <w:rPr>
        <w:rFonts w:hint="default"/>
        <w:lang w:val="en-US" w:eastAsia="en-US" w:bidi="ar-SA"/>
      </w:rPr>
    </w:lvl>
    <w:lvl w:ilvl="7" w:tplc="2AAECB76">
      <w:numFmt w:val="bullet"/>
      <w:lvlText w:val="•"/>
      <w:lvlJc w:val="left"/>
      <w:pPr>
        <w:ind w:left="8236" w:hanging="720"/>
      </w:pPr>
      <w:rPr>
        <w:rFonts w:hint="default"/>
        <w:lang w:val="en-US" w:eastAsia="en-US" w:bidi="ar-SA"/>
      </w:rPr>
    </w:lvl>
    <w:lvl w:ilvl="8" w:tplc="E112F950">
      <w:numFmt w:val="bullet"/>
      <w:lvlText w:val="•"/>
      <w:lvlJc w:val="left"/>
      <w:pPr>
        <w:ind w:left="914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14F82A9F"/>
    <w:multiLevelType w:val="hybridMultilevel"/>
    <w:tmpl w:val="FBEE6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93A8C"/>
    <w:multiLevelType w:val="hybridMultilevel"/>
    <w:tmpl w:val="386C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EF5"/>
    <w:multiLevelType w:val="hybridMultilevel"/>
    <w:tmpl w:val="27AA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9EC"/>
    <w:multiLevelType w:val="hybridMultilevel"/>
    <w:tmpl w:val="1A466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924E5"/>
    <w:multiLevelType w:val="hybridMultilevel"/>
    <w:tmpl w:val="5442CFC4"/>
    <w:lvl w:ilvl="0" w:tplc="46ACBC46">
      <w:start w:val="2"/>
      <w:numFmt w:val="upperRoman"/>
      <w:lvlText w:val="%1."/>
      <w:lvlJc w:val="left"/>
      <w:pPr>
        <w:ind w:left="700" w:hanging="2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7682F362">
      <w:start w:val="1"/>
      <w:numFmt w:val="decimal"/>
      <w:lvlText w:val="%2."/>
      <w:lvlJc w:val="left"/>
      <w:pPr>
        <w:ind w:left="80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AD88BE94">
      <w:numFmt w:val="bullet"/>
      <w:lvlText w:val=""/>
      <w:lvlJc w:val="left"/>
      <w:pPr>
        <w:ind w:left="181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8A6DB14">
      <w:numFmt w:val="bullet"/>
      <w:lvlText w:val="•"/>
      <w:lvlJc w:val="left"/>
      <w:pPr>
        <w:ind w:left="2962" w:hanging="360"/>
      </w:pPr>
      <w:rPr>
        <w:rFonts w:hint="default"/>
        <w:lang w:val="en-US" w:eastAsia="en-US" w:bidi="ar-SA"/>
      </w:rPr>
    </w:lvl>
    <w:lvl w:ilvl="4" w:tplc="42E80F20">
      <w:numFmt w:val="bullet"/>
      <w:lvlText w:val="•"/>
      <w:lvlJc w:val="left"/>
      <w:pPr>
        <w:ind w:left="4105" w:hanging="360"/>
      </w:pPr>
      <w:rPr>
        <w:rFonts w:hint="default"/>
        <w:lang w:val="en-US" w:eastAsia="en-US" w:bidi="ar-SA"/>
      </w:rPr>
    </w:lvl>
    <w:lvl w:ilvl="5" w:tplc="79BEEA8C">
      <w:numFmt w:val="bullet"/>
      <w:lvlText w:val="•"/>
      <w:lvlJc w:val="left"/>
      <w:pPr>
        <w:ind w:left="5247" w:hanging="360"/>
      </w:pPr>
      <w:rPr>
        <w:rFonts w:hint="default"/>
        <w:lang w:val="en-US" w:eastAsia="en-US" w:bidi="ar-SA"/>
      </w:rPr>
    </w:lvl>
    <w:lvl w:ilvl="6" w:tplc="84A2B648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ar-SA"/>
      </w:rPr>
    </w:lvl>
    <w:lvl w:ilvl="7" w:tplc="879A8F66">
      <w:numFmt w:val="bullet"/>
      <w:lvlText w:val="•"/>
      <w:lvlJc w:val="left"/>
      <w:pPr>
        <w:ind w:left="7532" w:hanging="360"/>
      </w:pPr>
      <w:rPr>
        <w:rFonts w:hint="default"/>
        <w:lang w:val="en-US" w:eastAsia="en-US" w:bidi="ar-SA"/>
      </w:rPr>
    </w:lvl>
    <w:lvl w:ilvl="8" w:tplc="A084601A">
      <w:numFmt w:val="bullet"/>
      <w:lvlText w:val="•"/>
      <w:lvlJc w:val="left"/>
      <w:pPr>
        <w:ind w:left="867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E304C84"/>
    <w:multiLevelType w:val="hybridMultilevel"/>
    <w:tmpl w:val="4C2A5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2392"/>
    <w:multiLevelType w:val="hybridMultilevel"/>
    <w:tmpl w:val="949CCFC8"/>
    <w:lvl w:ilvl="0" w:tplc="CC6CFC92">
      <w:start w:val="2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C16CE14">
      <w:start w:val="1"/>
      <w:numFmt w:val="lowerRoman"/>
      <w:lvlText w:val="%2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C08021A">
      <w:numFmt w:val="bullet"/>
      <w:lvlText w:val="•"/>
      <w:lvlJc w:val="left"/>
      <w:pPr>
        <w:ind w:left="2888" w:hanging="720"/>
      </w:pPr>
      <w:rPr>
        <w:rFonts w:hint="default"/>
        <w:lang w:val="en-US" w:eastAsia="en-US" w:bidi="ar-SA"/>
      </w:rPr>
    </w:lvl>
    <w:lvl w:ilvl="3" w:tplc="F4808B80">
      <w:numFmt w:val="bullet"/>
      <w:lvlText w:val="•"/>
      <w:lvlJc w:val="left"/>
      <w:pPr>
        <w:ind w:left="3897" w:hanging="720"/>
      </w:pPr>
      <w:rPr>
        <w:rFonts w:hint="default"/>
        <w:lang w:val="en-US" w:eastAsia="en-US" w:bidi="ar-SA"/>
      </w:rPr>
    </w:lvl>
    <w:lvl w:ilvl="4" w:tplc="1572381C">
      <w:numFmt w:val="bullet"/>
      <w:lvlText w:val="•"/>
      <w:lvlJc w:val="left"/>
      <w:pPr>
        <w:ind w:left="4906" w:hanging="720"/>
      </w:pPr>
      <w:rPr>
        <w:rFonts w:hint="default"/>
        <w:lang w:val="en-US" w:eastAsia="en-US" w:bidi="ar-SA"/>
      </w:rPr>
    </w:lvl>
    <w:lvl w:ilvl="5" w:tplc="FE92EB7E">
      <w:numFmt w:val="bullet"/>
      <w:lvlText w:val="•"/>
      <w:lvlJc w:val="left"/>
      <w:pPr>
        <w:ind w:left="5915" w:hanging="720"/>
      </w:pPr>
      <w:rPr>
        <w:rFonts w:hint="default"/>
        <w:lang w:val="en-US" w:eastAsia="en-US" w:bidi="ar-SA"/>
      </w:rPr>
    </w:lvl>
    <w:lvl w:ilvl="6" w:tplc="02CC93DE">
      <w:numFmt w:val="bullet"/>
      <w:lvlText w:val="•"/>
      <w:lvlJc w:val="left"/>
      <w:pPr>
        <w:ind w:left="6924" w:hanging="720"/>
      </w:pPr>
      <w:rPr>
        <w:rFonts w:hint="default"/>
        <w:lang w:val="en-US" w:eastAsia="en-US" w:bidi="ar-SA"/>
      </w:rPr>
    </w:lvl>
    <w:lvl w:ilvl="7" w:tplc="12D6E5BA">
      <w:numFmt w:val="bullet"/>
      <w:lvlText w:val="•"/>
      <w:lvlJc w:val="left"/>
      <w:pPr>
        <w:ind w:left="7933" w:hanging="720"/>
      </w:pPr>
      <w:rPr>
        <w:rFonts w:hint="default"/>
        <w:lang w:val="en-US" w:eastAsia="en-US" w:bidi="ar-SA"/>
      </w:rPr>
    </w:lvl>
    <w:lvl w:ilvl="8" w:tplc="8C3A3766">
      <w:numFmt w:val="bullet"/>
      <w:lvlText w:val="•"/>
      <w:lvlJc w:val="left"/>
      <w:pPr>
        <w:ind w:left="8942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26A36B13"/>
    <w:multiLevelType w:val="hybridMultilevel"/>
    <w:tmpl w:val="F52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FA9"/>
    <w:multiLevelType w:val="hybridMultilevel"/>
    <w:tmpl w:val="B3262F90"/>
    <w:lvl w:ilvl="0" w:tplc="FC7CE346">
      <w:start w:val="1"/>
      <w:numFmt w:val="decimal"/>
      <w:lvlText w:val="%1)"/>
      <w:lvlJc w:val="left"/>
      <w:pPr>
        <w:ind w:left="1131" w:hanging="361"/>
      </w:pPr>
      <w:rPr>
        <w:rFonts w:hint="default"/>
        <w:spacing w:val="0"/>
        <w:w w:val="99"/>
        <w:lang w:val="en-US" w:eastAsia="en-US" w:bidi="ar-SA"/>
      </w:rPr>
    </w:lvl>
    <w:lvl w:ilvl="1" w:tplc="7B40E38C">
      <w:numFmt w:val="bullet"/>
      <w:lvlText w:val="•"/>
      <w:lvlJc w:val="left"/>
      <w:pPr>
        <w:ind w:left="2122" w:hanging="361"/>
      </w:pPr>
      <w:rPr>
        <w:rFonts w:hint="default"/>
        <w:lang w:val="en-US" w:eastAsia="en-US" w:bidi="ar-SA"/>
      </w:rPr>
    </w:lvl>
    <w:lvl w:ilvl="2" w:tplc="32AA18CE">
      <w:numFmt w:val="bullet"/>
      <w:lvlText w:val="•"/>
      <w:lvlJc w:val="left"/>
      <w:pPr>
        <w:ind w:left="3104" w:hanging="361"/>
      </w:pPr>
      <w:rPr>
        <w:rFonts w:hint="default"/>
        <w:lang w:val="en-US" w:eastAsia="en-US" w:bidi="ar-SA"/>
      </w:rPr>
    </w:lvl>
    <w:lvl w:ilvl="3" w:tplc="F368A4E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4" w:tplc="DA42B29C">
      <w:numFmt w:val="bullet"/>
      <w:lvlText w:val="•"/>
      <w:lvlJc w:val="left"/>
      <w:pPr>
        <w:ind w:left="5068" w:hanging="361"/>
      </w:pPr>
      <w:rPr>
        <w:rFonts w:hint="default"/>
        <w:lang w:val="en-US" w:eastAsia="en-US" w:bidi="ar-SA"/>
      </w:rPr>
    </w:lvl>
    <w:lvl w:ilvl="5" w:tplc="BBD8E3FA">
      <w:numFmt w:val="bullet"/>
      <w:lvlText w:val="•"/>
      <w:lvlJc w:val="left"/>
      <w:pPr>
        <w:ind w:left="6050" w:hanging="361"/>
      </w:pPr>
      <w:rPr>
        <w:rFonts w:hint="default"/>
        <w:lang w:val="en-US" w:eastAsia="en-US" w:bidi="ar-SA"/>
      </w:rPr>
    </w:lvl>
    <w:lvl w:ilvl="6" w:tplc="8AB6CF92">
      <w:numFmt w:val="bullet"/>
      <w:lvlText w:val="•"/>
      <w:lvlJc w:val="left"/>
      <w:pPr>
        <w:ind w:left="7032" w:hanging="361"/>
      </w:pPr>
      <w:rPr>
        <w:rFonts w:hint="default"/>
        <w:lang w:val="en-US" w:eastAsia="en-US" w:bidi="ar-SA"/>
      </w:rPr>
    </w:lvl>
    <w:lvl w:ilvl="7" w:tplc="8A02E33E">
      <w:numFmt w:val="bullet"/>
      <w:lvlText w:val="•"/>
      <w:lvlJc w:val="left"/>
      <w:pPr>
        <w:ind w:left="8014" w:hanging="361"/>
      </w:pPr>
      <w:rPr>
        <w:rFonts w:hint="default"/>
        <w:lang w:val="en-US" w:eastAsia="en-US" w:bidi="ar-SA"/>
      </w:rPr>
    </w:lvl>
    <w:lvl w:ilvl="8" w:tplc="7038B7A4">
      <w:numFmt w:val="bullet"/>
      <w:lvlText w:val="•"/>
      <w:lvlJc w:val="left"/>
      <w:pPr>
        <w:ind w:left="8996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2DDC7F65"/>
    <w:multiLevelType w:val="hybridMultilevel"/>
    <w:tmpl w:val="46DE1F7E"/>
    <w:lvl w:ilvl="0" w:tplc="9B30E5DC">
      <w:numFmt w:val="bullet"/>
      <w:lvlText w:val="●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13481C4">
      <w:numFmt w:val="bullet"/>
      <w:lvlText w:val=""/>
      <w:lvlJc w:val="left"/>
      <w:pPr>
        <w:ind w:left="1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4F49722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8978574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4" w:tplc="017E8E6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5" w:tplc="EB1AD864">
      <w:numFmt w:val="bullet"/>
      <w:lvlText w:val="•"/>
      <w:lvlJc w:val="left"/>
      <w:pPr>
        <w:ind w:left="5715" w:hanging="360"/>
      </w:pPr>
      <w:rPr>
        <w:rFonts w:hint="default"/>
        <w:lang w:val="en-US" w:eastAsia="en-US" w:bidi="ar-SA"/>
      </w:rPr>
    </w:lvl>
    <w:lvl w:ilvl="6" w:tplc="FA32D5DE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47F01FA8">
      <w:numFmt w:val="bullet"/>
      <w:lvlText w:val="•"/>
      <w:lvlJc w:val="left"/>
      <w:pPr>
        <w:ind w:left="7813" w:hanging="360"/>
      </w:pPr>
      <w:rPr>
        <w:rFonts w:hint="default"/>
        <w:lang w:val="en-US" w:eastAsia="en-US" w:bidi="ar-SA"/>
      </w:rPr>
    </w:lvl>
    <w:lvl w:ilvl="8" w:tplc="B134C6B0">
      <w:numFmt w:val="bullet"/>
      <w:lvlText w:val="•"/>
      <w:lvlJc w:val="left"/>
      <w:pPr>
        <w:ind w:left="886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5037EF1"/>
    <w:multiLevelType w:val="hybridMultilevel"/>
    <w:tmpl w:val="D83E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42B7"/>
    <w:multiLevelType w:val="hybridMultilevel"/>
    <w:tmpl w:val="4A44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94080"/>
    <w:multiLevelType w:val="hybridMultilevel"/>
    <w:tmpl w:val="65FAA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FF19D2"/>
    <w:multiLevelType w:val="hybridMultilevel"/>
    <w:tmpl w:val="7232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A3C9A"/>
    <w:multiLevelType w:val="hybridMultilevel"/>
    <w:tmpl w:val="522CFB28"/>
    <w:lvl w:ilvl="0" w:tplc="E924C76A">
      <w:start w:val="1"/>
      <w:numFmt w:val="decimal"/>
      <w:lvlText w:val="%1)"/>
      <w:lvlJc w:val="left"/>
      <w:pPr>
        <w:ind w:left="1015" w:hanging="575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BCC45E3C">
      <w:start w:val="1"/>
      <w:numFmt w:val="decimal"/>
      <w:lvlText w:val="%2)"/>
      <w:lvlJc w:val="left"/>
      <w:pPr>
        <w:ind w:left="1161" w:hanging="346"/>
      </w:pPr>
      <w:rPr>
        <w:rFonts w:ascii="Century Gothic" w:eastAsia="Century Gothic" w:hAnsi="Century Gothic" w:cs="Century Gothic" w:hint="default"/>
        <w:b/>
        <w:bCs/>
        <w:i w:val="0"/>
        <w:iCs w:val="0"/>
        <w:spacing w:val="0"/>
        <w:w w:val="94"/>
        <w:sz w:val="24"/>
        <w:szCs w:val="24"/>
        <w:lang w:val="en-US" w:eastAsia="en-US" w:bidi="ar-SA"/>
      </w:rPr>
    </w:lvl>
    <w:lvl w:ilvl="2" w:tplc="B95210F6">
      <w:numFmt w:val="bullet"/>
      <w:lvlText w:val="•"/>
      <w:lvlJc w:val="left"/>
      <w:pPr>
        <w:ind w:left="2248" w:hanging="346"/>
      </w:pPr>
      <w:rPr>
        <w:rFonts w:hint="default"/>
        <w:lang w:val="en-US" w:eastAsia="en-US" w:bidi="ar-SA"/>
      </w:rPr>
    </w:lvl>
    <w:lvl w:ilvl="3" w:tplc="08AAD4F0">
      <w:numFmt w:val="bullet"/>
      <w:lvlText w:val="•"/>
      <w:lvlJc w:val="left"/>
      <w:pPr>
        <w:ind w:left="3337" w:hanging="346"/>
      </w:pPr>
      <w:rPr>
        <w:rFonts w:hint="default"/>
        <w:lang w:val="en-US" w:eastAsia="en-US" w:bidi="ar-SA"/>
      </w:rPr>
    </w:lvl>
    <w:lvl w:ilvl="4" w:tplc="B9768102">
      <w:numFmt w:val="bullet"/>
      <w:lvlText w:val="•"/>
      <w:lvlJc w:val="left"/>
      <w:pPr>
        <w:ind w:left="4426" w:hanging="346"/>
      </w:pPr>
      <w:rPr>
        <w:rFonts w:hint="default"/>
        <w:lang w:val="en-US" w:eastAsia="en-US" w:bidi="ar-SA"/>
      </w:rPr>
    </w:lvl>
    <w:lvl w:ilvl="5" w:tplc="A8706304">
      <w:numFmt w:val="bullet"/>
      <w:lvlText w:val="•"/>
      <w:lvlJc w:val="left"/>
      <w:pPr>
        <w:ind w:left="5515" w:hanging="346"/>
      </w:pPr>
      <w:rPr>
        <w:rFonts w:hint="default"/>
        <w:lang w:val="en-US" w:eastAsia="en-US" w:bidi="ar-SA"/>
      </w:rPr>
    </w:lvl>
    <w:lvl w:ilvl="6" w:tplc="F7784D90">
      <w:numFmt w:val="bullet"/>
      <w:lvlText w:val="•"/>
      <w:lvlJc w:val="left"/>
      <w:pPr>
        <w:ind w:left="6604" w:hanging="346"/>
      </w:pPr>
      <w:rPr>
        <w:rFonts w:hint="default"/>
        <w:lang w:val="en-US" w:eastAsia="en-US" w:bidi="ar-SA"/>
      </w:rPr>
    </w:lvl>
    <w:lvl w:ilvl="7" w:tplc="218C67D4">
      <w:numFmt w:val="bullet"/>
      <w:lvlText w:val="•"/>
      <w:lvlJc w:val="left"/>
      <w:pPr>
        <w:ind w:left="7693" w:hanging="346"/>
      </w:pPr>
      <w:rPr>
        <w:rFonts w:hint="default"/>
        <w:lang w:val="en-US" w:eastAsia="en-US" w:bidi="ar-SA"/>
      </w:rPr>
    </w:lvl>
    <w:lvl w:ilvl="8" w:tplc="A2FC40AE">
      <w:numFmt w:val="bullet"/>
      <w:lvlText w:val="•"/>
      <w:lvlJc w:val="left"/>
      <w:pPr>
        <w:ind w:left="8782" w:hanging="346"/>
      </w:pPr>
      <w:rPr>
        <w:rFonts w:hint="default"/>
        <w:lang w:val="en-US" w:eastAsia="en-US" w:bidi="ar-SA"/>
      </w:rPr>
    </w:lvl>
  </w:abstractNum>
  <w:abstractNum w:abstractNumId="21" w15:restartNumberingAfterBreak="0">
    <w:nsid w:val="43263BDB"/>
    <w:multiLevelType w:val="hybridMultilevel"/>
    <w:tmpl w:val="DB7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A23B1"/>
    <w:multiLevelType w:val="hybridMultilevel"/>
    <w:tmpl w:val="79320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E3543"/>
    <w:multiLevelType w:val="hybridMultilevel"/>
    <w:tmpl w:val="52782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C5E40"/>
    <w:multiLevelType w:val="hybridMultilevel"/>
    <w:tmpl w:val="F3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00877"/>
    <w:multiLevelType w:val="hybridMultilevel"/>
    <w:tmpl w:val="0032C926"/>
    <w:lvl w:ilvl="0" w:tplc="48CA0058">
      <w:start w:val="1"/>
      <w:numFmt w:val="decimal"/>
      <w:lvlText w:val="%1)"/>
      <w:lvlJc w:val="left"/>
      <w:pPr>
        <w:ind w:left="1015" w:hanging="575"/>
      </w:pPr>
      <w:rPr>
        <w:rFonts w:hint="default"/>
        <w:spacing w:val="0"/>
        <w:w w:val="99"/>
        <w:lang w:val="en-US" w:eastAsia="en-US" w:bidi="ar-SA"/>
      </w:rPr>
    </w:lvl>
    <w:lvl w:ilvl="1" w:tplc="67B4CC06">
      <w:numFmt w:val="bullet"/>
      <w:lvlText w:val=""/>
      <w:lvlJc w:val="left"/>
      <w:pPr>
        <w:ind w:left="17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622BB4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  <w:lvl w:ilvl="3" w:tplc="5B1EF560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4" w:tplc="22F8F304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5" w:tplc="6D6C244A">
      <w:numFmt w:val="bullet"/>
      <w:lvlText w:val="•"/>
      <w:lvlJc w:val="left"/>
      <w:pPr>
        <w:ind w:left="5197" w:hanging="360"/>
      </w:pPr>
      <w:rPr>
        <w:rFonts w:hint="default"/>
        <w:lang w:val="en-US" w:eastAsia="en-US" w:bidi="ar-SA"/>
      </w:rPr>
    </w:lvl>
    <w:lvl w:ilvl="6" w:tplc="B0F8BDC2">
      <w:numFmt w:val="bullet"/>
      <w:lvlText w:val="•"/>
      <w:lvlJc w:val="left"/>
      <w:pPr>
        <w:ind w:left="6350" w:hanging="360"/>
      </w:pPr>
      <w:rPr>
        <w:rFonts w:hint="default"/>
        <w:lang w:val="en-US" w:eastAsia="en-US" w:bidi="ar-SA"/>
      </w:rPr>
    </w:lvl>
    <w:lvl w:ilvl="7" w:tplc="6730146C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  <w:lvl w:ilvl="8" w:tplc="EC3EC5E0">
      <w:numFmt w:val="bullet"/>
      <w:lvlText w:val="•"/>
      <w:lvlJc w:val="left"/>
      <w:pPr>
        <w:ind w:left="8655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2055018"/>
    <w:multiLevelType w:val="hybridMultilevel"/>
    <w:tmpl w:val="F98C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85949"/>
    <w:multiLevelType w:val="hybridMultilevel"/>
    <w:tmpl w:val="297AAEDE"/>
    <w:lvl w:ilvl="0" w:tplc="1A186B7E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378B06A">
      <w:numFmt w:val="bullet"/>
      <w:lvlText w:val="•"/>
      <w:lvlJc w:val="left"/>
      <w:pPr>
        <w:ind w:left="2140" w:hanging="361"/>
      </w:pPr>
      <w:rPr>
        <w:rFonts w:hint="default"/>
        <w:lang w:val="en-US" w:eastAsia="en-US" w:bidi="ar-SA"/>
      </w:rPr>
    </w:lvl>
    <w:lvl w:ilvl="2" w:tplc="4388199E">
      <w:numFmt w:val="bullet"/>
      <w:lvlText w:val="•"/>
      <w:lvlJc w:val="left"/>
      <w:pPr>
        <w:ind w:left="3120" w:hanging="361"/>
      </w:pPr>
      <w:rPr>
        <w:rFonts w:hint="default"/>
        <w:lang w:val="en-US" w:eastAsia="en-US" w:bidi="ar-SA"/>
      </w:rPr>
    </w:lvl>
    <w:lvl w:ilvl="3" w:tplc="2390D5F2">
      <w:numFmt w:val="bullet"/>
      <w:lvlText w:val="•"/>
      <w:lvlJc w:val="left"/>
      <w:pPr>
        <w:ind w:left="4100" w:hanging="361"/>
      </w:pPr>
      <w:rPr>
        <w:rFonts w:hint="default"/>
        <w:lang w:val="en-US" w:eastAsia="en-US" w:bidi="ar-SA"/>
      </w:rPr>
    </w:lvl>
    <w:lvl w:ilvl="4" w:tplc="333E3654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5" w:tplc="A5D8E7CC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6" w:tplc="13B2DD30">
      <w:numFmt w:val="bullet"/>
      <w:lvlText w:val="•"/>
      <w:lvlJc w:val="left"/>
      <w:pPr>
        <w:ind w:left="7040" w:hanging="361"/>
      </w:pPr>
      <w:rPr>
        <w:rFonts w:hint="default"/>
        <w:lang w:val="en-US" w:eastAsia="en-US" w:bidi="ar-SA"/>
      </w:rPr>
    </w:lvl>
    <w:lvl w:ilvl="7" w:tplc="244848CA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EB4A17C6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5604294E"/>
    <w:multiLevelType w:val="hybridMultilevel"/>
    <w:tmpl w:val="8A4C0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093964"/>
    <w:multiLevelType w:val="hybridMultilevel"/>
    <w:tmpl w:val="BF1C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56F55"/>
    <w:multiLevelType w:val="hybridMultilevel"/>
    <w:tmpl w:val="C9D0BF4C"/>
    <w:lvl w:ilvl="0" w:tplc="717AB716">
      <w:start w:val="1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6E732A">
      <w:numFmt w:val="bullet"/>
      <w:lvlText w:val="•"/>
      <w:lvlJc w:val="left"/>
      <w:pPr>
        <w:ind w:left="2302" w:hanging="541"/>
      </w:pPr>
      <w:rPr>
        <w:rFonts w:hint="default"/>
        <w:lang w:val="en-US" w:eastAsia="en-US" w:bidi="ar-SA"/>
      </w:rPr>
    </w:lvl>
    <w:lvl w:ilvl="2" w:tplc="AC744CF6">
      <w:numFmt w:val="bullet"/>
      <w:lvlText w:val="•"/>
      <w:lvlJc w:val="left"/>
      <w:pPr>
        <w:ind w:left="3264" w:hanging="541"/>
      </w:pPr>
      <w:rPr>
        <w:rFonts w:hint="default"/>
        <w:lang w:val="en-US" w:eastAsia="en-US" w:bidi="ar-SA"/>
      </w:rPr>
    </w:lvl>
    <w:lvl w:ilvl="3" w:tplc="FCF0243C">
      <w:numFmt w:val="bullet"/>
      <w:lvlText w:val="•"/>
      <w:lvlJc w:val="left"/>
      <w:pPr>
        <w:ind w:left="4226" w:hanging="541"/>
      </w:pPr>
      <w:rPr>
        <w:rFonts w:hint="default"/>
        <w:lang w:val="en-US" w:eastAsia="en-US" w:bidi="ar-SA"/>
      </w:rPr>
    </w:lvl>
    <w:lvl w:ilvl="4" w:tplc="9D3CB34E">
      <w:numFmt w:val="bullet"/>
      <w:lvlText w:val="•"/>
      <w:lvlJc w:val="left"/>
      <w:pPr>
        <w:ind w:left="5188" w:hanging="541"/>
      </w:pPr>
      <w:rPr>
        <w:rFonts w:hint="default"/>
        <w:lang w:val="en-US" w:eastAsia="en-US" w:bidi="ar-SA"/>
      </w:rPr>
    </w:lvl>
    <w:lvl w:ilvl="5" w:tplc="59047B74">
      <w:numFmt w:val="bullet"/>
      <w:lvlText w:val="•"/>
      <w:lvlJc w:val="left"/>
      <w:pPr>
        <w:ind w:left="6150" w:hanging="541"/>
      </w:pPr>
      <w:rPr>
        <w:rFonts w:hint="default"/>
        <w:lang w:val="en-US" w:eastAsia="en-US" w:bidi="ar-SA"/>
      </w:rPr>
    </w:lvl>
    <w:lvl w:ilvl="6" w:tplc="9050B10C">
      <w:numFmt w:val="bullet"/>
      <w:lvlText w:val="•"/>
      <w:lvlJc w:val="left"/>
      <w:pPr>
        <w:ind w:left="7112" w:hanging="541"/>
      </w:pPr>
      <w:rPr>
        <w:rFonts w:hint="default"/>
        <w:lang w:val="en-US" w:eastAsia="en-US" w:bidi="ar-SA"/>
      </w:rPr>
    </w:lvl>
    <w:lvl w:ilvl="7" w:tplc="B6C07198">
      <w:numFmt w:val="bullet"/>
      <w:lvlText w:val="•"/>
      <w:lvlJc w:val="left"/>
      <w:pPr>
        <w:ind w:left="8074" w:hanging="541"/>
      </w:pPr>
      <w:rPr>
        <w:rFonts w:hint="default"/>
        <w:lang w:val="en-US" w:eastAsia="en-US" w:bidi="ar-SA"/>
      </w:rPr>
    </w:lvl>
    <w:lvl w:ilvl="8" w:tplc="576AE1A6">
      <w:numFmt w:val="bullet"/>
      <w:lvlText w:val="•"/>
      <w:lvlJc w:val="left"/>
      <w:pPr>
        <w:ind w:left="9036" w:hanging="541"/>
      </w:pPr>
      <w:rPr>
        <w:rFonts w:hint="default"/>
        <w:lang w:val="en-US" w:eastAsia="en-US" w:bidi="ar-SA"/>
      </w:rPr>
    </w:lvl>
  </w:abstractNum>
  <w:abstractNum w:abstractNumId="31" w15:restartNumberingAfterBreak="0">
    <w:nsid w:val="58FC0197"/>
    <w:multiLevelType w:val="hybridMultilevel"/>
    <w:tmpl w:val="9B62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972"/>
    <w:multiLevelType w:val="hybridMultilevel"/>
    <w:tmpl w:val="CD642A34"/>
    <w:lvl w:ilvl="0" w:tplc="8D50BFC6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BB600F4">
      <w:numFmt w:val="bullet"/>
      <w:lvlText w:val="o"/>
      <w:lvlJc w:val="left"/>
      <w:pPr>
        <w:ind w:left="1791" w:hanging="27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F1E2D42">
      <w:numFmt w:val="bullet"/>
      <w:lvlText w:val="•"/>
      <w:lvlJc w:val="left"/>
      <w:pPr>
        <w:ind w:left="2817" w:hanging="270"/>
      </w:pPr>
      <w:rPr>
        <w:rFonts w:hint="default"/>
        <w:lang w:val="en-US" w:eastAsia="en-US" w:bidi="ar-SA"/>
      </w:rPr>
    </w:lvl>
    <w:lvl w:ilvl="3" w:tplc="8F70260C">
      <w:numFmt w:val="bullet"/>
      <w:lvlText w:val="•"/>
      <w:lvlJc w:val="left"/>
      <w:pPr>
        <w:ind w:left="3835" w:hanging="270"/>
      </w:pPr>
      <w:rPr>
        <w:rFonts w:hint="default"/>
        <w:lang w:val="en-US" w:eastAsia="en-US" w:bidi="ar-SA"/>
      </w:rPr>
    </w:lvl>
    <w:lvl w:ilvl="4" w:tplc="22E030EA">
      <w:numFmt w:val="bullet"/>
      <w:lvlText w:val="•"/>
      <w:lvlJc w:val="left"/>
      <w:pPr>
        <w:ind w:left="4853" w:hanging="270"/>
      </w:pPr>
      <w:rPr>
        <w:rFonts w:hint="default"/>
        <w:lang w:val="en-US" w:eastAsia="en-US" w:bidi="ar-SA"/>
      </w:rPr>
    </w:lvl>
    <w:lvl w:ilvl="5" w:tplc="DCC4FA0C">
      <w:numFmt w:val="bullet"/>
      <w:lvlText w:val="•"/>
      <w:lvlJc w:val="left"/>
      <w:pPr>
        <w:ind w:left="5871" w:hanging="270"/>
      </w:pPr>
      <w:rPr>
        <w:rFonts w:hint="default"/>
        <w:lang w:val="en-US" w:eastAsia="en-US" w:bidi="ar-SA"/>
      </w:rPr>
    </w:lvl>
    <w:lvl w:ilvl="6" w:tplc="28CA3046">
      <w:numFmt w:val="bullet"/>
      <w:lvlText w:val="•"/>
      <w:lvlJc w:val="left"/>
      <w:pPr>
        <w:ind w:left="6888" w:hanging="270"/>
      </w:pPr>
      <w:rPr>
        <w:rFonts w:hint="default"/>
        <w:lang w:val="en-US" w:eastAsia="en-US" w:bidi="ar-SA"/>
      </w:rPr>
    </w:lvl>
    <w:lvl w:ilvl="7" w:tplc="33CECB28">
      <w:numFmt w:val="bullet"/>
      <w:lvlText w:val="•"/>
      <w:lvlJc w:val="left"/>
      <w:pPr>
        <w:ind w:left="7906" w:hanging="270"/>
      </w:pPr>
      <w:rPr>
        <w:rFonts w:hint="default"/>
        <w:lang w:val="en-US" w:eastAsia="en-US" w:bidi="ar-SA"/>
      </w:rPr>
    </w:lvl>
    <w:lvl w:ilvl="8" w:tplc="6122B092">
      <w:numFmt w:val="bullet"/>
      <w:lvlText w:val="•"/>
      <w:lvlJc w:val="left"/>
      <w:pPr>
        <w:ind w:left="8924" w:hanging="270"/>
      </w:pPr>
      <w:rPr>
        <w:rFonts w:hint="default"/>
        <w:lang w:val="en-US" w:eastAsia="en-US" w:bidi="ar-SA"/>
      </w:rPr>
    </w:lvl>
  </w:abstractNum>
  <w:abstractNum w:abstractNumId="33" w15:restartNumberingAfterBreak="0">
    <w:nsid w:val="5FCF4EEA"/>
    <w:multiLevelType w:val="hybridMultilevel"/>
    <w:tmpl w:val="03182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80B"/>
    <w:multiLevelType w:val="hybridMultilevel"/>
    <w:tmpl w:val="5DF8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33CA0"/>
    <w:multiLevelType w:val="hybridMultilevel"/>
    <w:tmpl w:val="F1222BD4"/>
    <w:lvl w:ilvl="0" w:tplc="FFFFFFFF">
      <w:start w:val="1"/>
      <w:numFmt w:val="decimal"/>
      <w:lvlText w:val="%1."/>
      <w:lvlJc w:val="left"/>
      <w:pPr>
        <w:ind w:left="890" w:hanging="45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341" w:hanging="45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08" w:hanging="45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77" w:hanging="45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6" w:hanging="45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15" w:hanging="45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84" w:hanging="45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753" w:hanging="45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22" w:hanging="451"/>
      </w:pPr>
      <w:rPr>
        <w:rFonts w:hint="default"/>
        <w:lang w:val="en-US" w:eastAsia="en-US" w:bidi="ar-SA"/>
      </w:rPr>
    </w:lvl>
  </w:abstractNum>
  <w:abstractNum w:abstractNumId="36" w15:restartNumberingAfterBreak="0">
    <w:nsid w:val="66162676"/>
    <w:multiLevelType w:val="hybridMultilevel"/>
    <w:tmpl w:val="1D8E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77B7B"/>
    <w:multiLevelType w:val="hybridMultilevel"/>
    <w:tmpl w:val="D8E42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04F35"/>
    <w:multiLevelType w:val="hybridMultilevel"/>
    <w:tmpl w:val="31980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25368"/>
    <w:multiLevelType w:val="hybridMultilevel"/>
    <w:tmpl w:val="EAA8DACE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543AD"/>
    <w:multiLevelType w:val="hybridMultilevel"/>
    <w:tmpl w:val="027814C8"/>
    <w:lvl w:ilvl="0" w:tplc="81505548">
      <w:start w:val="1"/>
      <w:numFmt w:val="decimal"/>
      <w:lvlText w:val="%1)"/>
      <w:lvlJc w:val="left"/>
      <w:pPr>
        <w:ind w:left="1161" w:hanging="346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46CC8D50">
      <w:numFmt w:val="bullet"/>
      <w:lvlText w:val="•"/>
      <w:lvlJc w:val="left"/>
      <w:pPr>
        <w:ind w:left="2140" w:hanging="346"/>
      </w:pPr>
      <w:rPr>
        <w:rFonts w:hint="default"/>
        <w:lang w:val="en-US" w:eastAsia="en-US" w:bidi="ar-SA"/>
      </w:rPr>
    </w:lvl>
    <w:lvl w:ilvl="2" w:tplc="BA34DE96">
      <w:numFmt w:val="bullet"/>
      <w:lvlText w:val="•"/>
      <w:lvlJc w:val="left"/>
      <w:pPr>
        <w:ind w:left="3120" w:hanging="346"/>
      </w:pPr>
      <w:rPr>
        <w:rFonts w:hint="default"/>
        <w:lang w:val="en-US" w:eastAsia="en-US" w:bidi="ar-SA"/>
      </w:rPr>
    </w:lvl>
    <w:lvl w:ilvl="3" w:tplc="E236ED4E">
      <w:numFmt w:val="bullet"/>
      <w:lvlText w:val="•"/>
      <w:lvlJc w:val="left"/>
      <w:pPr>
        <w:ind w:left="4100" w:hanging="346"/>
      </w:pPr>
      <w:rPr>
        <w:rFonts w:hint="default"/>
        <w:lang w:val="en-US" w:eastAsia="en-US" w:bidi="ar-SA"/>
      </w:rPr>
    </w:lvl>
    <w:lvl w:ilvl="4" w:tplc="49EE96EC">
      <w:numFmt w:val="bullet"/>
      <w:lvlText w:val="•"/>
      <w:lvlJc w:val="left"/>
      <w:pPr>
        <w:ind w:left="5080" w:hanging="346"/>
      </w:pPr>
      <w:rPr>
        <w:rFonts w:hint="default"/>
        <w:lang w:val="en-US" w:eastAsia="en-US" w:bidi="ar-SA"/>
      </w:rPr>
    </w:lvl>
    <w:lvl w:ilvl="5" w:tplc="69160BB8">
      <w:numFmt w:val="bullet"/>
      <w:lvlText w:val="•"/>
      <w:lvlJc w:val="left"/>
      <w:pPr>
        <w:ind w:left="6060" w:hanging="346"/>
      </w:pPr>
      <w:rPr>
        <w:rFonts w:hint="default"/>
        <w:lang w:val="en-US" w:eastAsia="en-US" w:bidi="ar-SA"/>
      </w:rPr>
    </w:lvl>
    <w:lvl w:ilvl="6" w:tplc="F2CAB848">
      <w:numFmt w:val="bullet"/>
      <w:lvlText w:val="•"/>
      <w:lvlJc w:val="left"/>
      <w:pPr>
        <w:ind w:left="7040" w:hanging="346"/>
      </w:pPr>
      <w:rPr>
        <w:rFonts w:hint="default"/>
        <w:lang w:val="en-US" w:eastAsia="en-US" w:bidi="ar-SA"/>
      </w:rPr>
    </w:lvl>
    <w:lvl w:ilvl="7" w:tplc="3974666E">
      <w:numFmt w:val="bullet"/>
      <w:lvlText w:val="•"/>
      <w:lvlJc w:val="left"/>
      <w:pPr>
        <w:ind w:left="8020" w:hanging="346"/>
      </w:pPr>
      <w:rPr>
        <w:rFonts w:hint="default"/>
        <w:lang w:val="en-US" w:eastAsia="en-US" w:bidi="ar-SA"/>
      </w:rPr>
    </w:lvl>
    <w:lvl w:ilvl="8" w:tplc="E1B2090C">
      <w:numFmt w:val="bullet"/>
      <w:lvlText w:val="•"/>
      <w:lvlJc w:val="left"/>
      <w:pPr>
        <w:ind w:left="9000" w:hanging="346"/>
      </w:pPr>
      <w:rPr>
        <w:rFonts w:hint="default"/>
        <w:lang w:val="en-US" w:eastAsia="en-US" w:bidi="ar-SA"/>
      </w:rPr>
    </w:lvl>
  </w:abstractNum>
  <w:abstractNum w:abstractNumId="41" w15:restartNumberingAfterBreak="0">
    <w:nsid w:val="70542169"/>
    <w:multiLevelType w:val="hybridMultilevel"/>
    <w:tmpl w:val="06A2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B38B3"/>
    <w:multiLevelType w:val="hybridMultilevel"/>
    <w:tmpl w:val="6B368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845C0"/>
    <w:multiLevelType w:val="hybridMultilevel"/>
    <w:tmpl w:val="1A020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0C36AA"/>
    <w:multiLevelType w:val="hybridMultilevel"/>
    <w:tmpl w:val="3704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2811">
    <w:abstractNumId w:val="10"/>
  </w:num>
  <w:num w:numId="2" w16cid:durableId="1220632562">
    <w:abstractNumId w:val="25"/>
  </w:num>
  <w:num w:numId="3" w16cid:durableId="1089232812">
    <w:abstractNumId w:val="40"/>
  </w:num>
  <w:num w:numId="4" w16cid:durableId="223878287">
    <w:abstractNumId w:val="14"/>
  </w:num>
  <w:num w:numId="5" w16cid:durableId="364138685">
    <w:abstractNumId w:val="20"/>
  </w:num>
  <w:num w:numId="6" w16cid:durableId="475029574">
    <w:abstractNumId w:val="32"/>
  </w:num>
  <w:num w:numId="7" w16cid:durableId="810488738">
    <w:abstractNumId w:val="15"/>
  </w:num>
  <w:num w:numId="8" w16cid:durableId="136581221">
    <w:abstractNumId w:val="27"/>
  </w:num>
  <w:num w:numId="9" w16cid:durableId="1411654412">
    <w:abstractNumId w:val="12"/>
  </w:num>
  <w:num w:numId="10" w16cid:durableId="414713898">
    <w:abstractNumId w:val="30"/>
  </w:num>
  <w:num w:numId="11" w16cid:durableId="83840485">
    <w:abstractNumId w:val="5"/>
  </w:num>
  <w:num w:numId="12" w16cid:durableId="640498528">
    <w:abstractNumId w:val="1"/>
  </w:num>
  <w:num w:numId="13" w16cid:durableId="1386299232">
    <w:abstractNumId w:val="35"/>
  </w:num>
  <w:num w:numId="14" w16cid:durableId="1248806375">
    <w:abstractNumId w:val="39"/>
  </w:num>
  <w:num w:numId="15" w16cid:durableId="591667182">
    <w:abstractNumId w:val="11"/>
  </w:num>
  <w:num w:numId="16" w16cid:durableId="722101939">
    <w:abstractNumId w:val="17"/>
  </w:num>
  <w:num w:numId="17" w16cid:durableId="238057342">
    <w:abstractNumId w:val="42"/>
  </w:num>
  <w:num w:numId="18" w16cid:durableId="962688413">
    <w:abstractNumId w:val="31"/>
  </w:num>
  <w:num w:numId="19" w16cid:durableId="1779645411">
    <w:abstractNumId w:val="21"/>
  </w:num>
  <w:num w:numId="20" w16cid:durableId="682243014">
    <w:abstractNumId w:val="44"/>
  </w:num>
  <w:num w:numId="21" w16cid:durableId="564805117">
    <w:abstractNumId w:val="28"/>
  </w:num>
  <w:num w:numId="22" w16cid:durableId="1781948765">
    <w:abstractNumId w:val="36"/>
  </w:num>
  <w:num w:numId="23" w16cid:durableId="697386955">
    <w:abstractNumId w:val="0"/>
  </w:num>
  <w:num w:numId="24" w16cid:durableId="201480928">
    <w:abstractNumId w:val="7"/>
  </w:num>
  <w:num w:numId="25" w16cid:durableId="661085167">
    <w:abstractNumId w:val="16"/>
  </w:num>
  <w:num w:numId="26" w16cid:durableId="61801348">
    <w:abstractNumId w:val="4"/>
  </w:num>
  <w:num w:numId="27" w16cid:durableId="447359035">
    <w:abstractNumId w:val="2"/>
  </w:num>
  <w:num w:numId="28" w16cid:durableId="930507625">
    <w:abstractNumId w:val="41"/>
  </w:num>
  <w:num w:numId="29" w16cid:durableId="907036637">
    <w:abstractNumId w:val="18"/>
  </w:num>
  <w:num w:numId="30" w16cid:durableId="1163929430">
    <w:abstractNumId w:val="19"/>
  </w:num>
  <w:num w:numId="31" w16cid:durableId="193157469">
    <w:abstractNumId w:val="9"/>
  </w:num>
  <w:num w:numId="32" w16cid:durableId="507912189">
    <w:abstractNumId w:val="29"/>
  </w:num>
  <w:num w:numId="33" w16cid:durableId="1453210498">
    <w:abstractNumId w:val="13"/>
  </w:num>
  <w:num w:numId="34" w16cid:durableId="908734195">
    <w:abstractNumId w:val="26"/>
  </w:num>
  <w:num w:numId="35" w16cid:durableId="659313474">
    <w:abstractNumId w:val="23"/>
  </w:num>
  <w:num w:numId="36" w16cid:durableId="892043087">
    <w:abstractNumId w:val="33"/>
  </w:num>
  <w:num w:numId="37" w16cid:durableId="324942846">
    <w:abstractNumId w:val="24"/>
  </w:num>
  <w:num w:numId="38" w16cid:durableId="1493374076">
    <w:abstractNumId w:val="43"/>
  </w:num>
  <w:num w:numId="39" w16cid:durableId="1583569319">
    <w:abstractNumId w:val="6"/>
  </w:num>
  <w:num w:numId="40" w16cid:durableId="548688304">
    <w:abstractNumId w:val="3"/>
  </w:num>
  <w:num w:numId="41" w16cid:durableId="2019235461">
    <w:abstractNumId w:val="8"/>
  </w:num>
  <w:num w:numId="42" w16cid:durableId="1942882151">
    <w:abstractNumId w:val="22"/>
  </w:num>
  <w:num w:numId="43" w16cid:durableId="1685204394">
    <w:abstractNumId w:val="38"/>
  </w:num>
  <w:num w:numId="44" w16cid:durableId="259801551">
    <w:abstractNumId w:val="34"/>
  </w:num>
  <w:num w:numId="45" w16cid:durableId="915476107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A3Mre0MDUzNjNR0lEKTi0uzszPAykwrwUAvtjihCwAAAA="/>
  </w:docVars>
  <w:rsids>
    <w:rsidRoot w:val="005576A7"/>
    <w:rsid w:val="0003662D"/>
    <w:rsid w:val="00037E54"/>
    <w:rsid w:val="000B4DEC"/>
    <w:rsid w:val="0014524E"/>
    <w:rsid w:val="00152455"/>
    <w:rsid w:val="00191821"/>
    <w:rsid w:val="001976FA"/>
    <w:rsid w:val="001E2190"/>
    <w:rsid w:val="001F0354"/>
    <w:rsid w:val="001F72AC"/>
    <w:rsid w:val="002253AB"/>
    <w:rsid w:val="002672C2"/>
    <w:rsid w:val="00273169"/>
    <w:rsid w:val="00277907"/>
    <w:rsid w:val="00283093"/>
    <w:rsid w:val="002A516B"/>
    <w:rsid w:val="002C331C"/>
    <w:rsid w:val="002D79AE"/>
    <w:rsid w:val="002E0262"/>
    <w:rsid w:val="0030439F"/>
    <w:rsid w:val="00352162"/>
    <w:rsid w:val="00367939"/>
    <w:rsid w:val="003B0706"/>
    <w:rsid w:val="003B0767"/>
    <w:rsid w:val="003B2BCB"/>
    <w:rsid w:val="003C3968"/>
    <w:rsid w:val="003C62B4"/>
    <w:rsid w:val="003D2F38"/>
    <w:rsid w:val="003F0DCA"/>
    <w:rsid w:val="00403BA4"/>
    <w:rsid w:val="0041389D"/>
    <w:rsid w:val="00414491"/>
    <w:rsid w:val="00463A24"/>
    <w:rsid w:val="00464B56"/>
    <w:rsid w:val="004A5861"/>
    <w:rsid w:val="004D0EA0"/>
    <w:rsid w:val="004F06CE"/>
    <w:rsid w:val="00504E2B"/>
    <w:rsid w:val="00522239"/>
    <w:rsid w:val="005339C0"/>
    <w:rsid w:val="00536905"/>
    <w:rsid w:val="005576A7"/>
    <w:rsid w:val="0056776B"/>
    <w:rsid w:val="00586424"/>
    <w:rsid w:val="00595FC4"/>
    <w:rsid w:val="005D5F2F"/>
    <w:rsid w:val="005E5A80"/>
    <w:rsid w:val="00665007"/>
    <w:rsid w:val="006A7CA9"/>
    <w:rsid w:val="00740F34"/>
    <w:rsid w:val="00765504"/>
    <w:rsid w:val="007C3475"/>
    <w:rsid w:val="007D11E2"/>
    <w:rsid w:val="00801976"/>
    <w:rsid w:val="008162D2"/>
    <w:rsid w:val="00820D83"/>
    <w:rsid w:val="008971F7"/>
    <w:rsid w:val="008B0461"/>
    <w:rsid w:val="008C54C5"/>
    <w:rsid w:val="008E4BE3"/>
    <w:rsid w:val="008E4DF9"/>
    <w:rsid w:val="00927273"/>
    <w:rsid w:val="00927996"/>
    <w:rsid w:val="00933238"/>
    <w:rsid w:val="00947E71"/>
    <w:rsid w:val="009500C0"/>
    <w:rsid w:val="009574AC"/>
    <w:rsid w:val="00985A57"/>
    <w:rsid w:val="009A4E97"/>
    <w:rsid w:val="009A7363"/>
    <w:rsid w:val="009A7A33"/>
    <w:rsid w:val="009B57DE"/>
    <w:rsid w:val="009F0C17"/>
    <w:rsid w:val="009F62A2"/>
    <w:rsid w:val="00A12AD8"/>
    <w:rsid w:val="00A143CF"/>
    <w:rsid w:val="00A37FDB"/>
    <w:rsid w:val="00A43842"/>
    <w:rsid w:val="00A4485F"/>
    <w:rsid w:val="00A636DF"/>
    <w:rsid w:val="00AA525F"/>
    <w:rsid w:val="00AB273E"/>
    <w:rsid w:val="00AE40B8"/>
    <w:rsid w:val="00AF5FB2"/>
    <w:rsid w:val="00B40A4B"/>
    <w:rsid w:val="00B57ED3"/>
    <w:rsid w:val="00B82F9B"/>
    <w:rsid w:val="00B837E5"/>
    <w:rsid w:val="00B86A94"/>
    <w:rsid w:val="00B87C33"/>
    <w:rsid w:val="00BA2AC8"/>
    <w:rsid w:val="00BB7A2A"/>
    <w:rsid w:val="00BF05E9"/>
    <w:rsid w:val="00C039E2"/>
    <w:rsid w:val="00C1355F"/>
    <w:rsid w:val="00C1371C"/>
    <w:rsid w:val="00C1419A"/>
    <w:rsid w:val="00C2124F"/>
    <w:rsid w:val="00C30193"/>
    <w:rsid w:val="00C4264B"/>
    <w:rsid w:val="00C548F5"/>
    <w:rsid w:val="00CA019C"/>
    <w:rsid w:val="00CA7144"/>
    <w:rsid w:val="00D91BC6"/>
    <w:rsid w:val="00DE3E26"/>
    <w:rsid w:val="00DF4E55"/>
    <w:rsid w:val="00E53A69"/>
    <w:rsid w:val="00E810E7"/>
    <w:rsid w:val="00E930BB"/>
    <w:rsid w:val="00E9556C"/>
    <w:rsid w:val="00EA5731"/>
    <w:rsid w:val="00EB738E"/>
    <w:rsid w:val="00ED302F"/>
    <w:rsid w:val="00F0495F"/>
    <w:rsid w:val="00F16227"/>
    <w:rsid w:val="00F27C3B"/>
    <w:rsid w:val="00F428DD"/>
    <w:rsid w:val="00F53023"/>
    <w:rsid w:val="00F63B98"/>
    <w:rsid w:val="00F74F1D"/>
    <w:rsid w:val="00F8330E"/>
    <w:rsid w:val="00F83C8E"/>
    <w:rsid w:val="00FA28FE"/>
    <w:rsid w:val="00FA3AA4"/>
    <w:rsid w:val="00FA6DFB"/>
    <w:rsid w:val="00FD33EC"/>
    <w:rsid w:val="00FF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B74D3"/>
  <w15:docId w15:val="{76C47E94-AE91-4804-843A-67EEBE41A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278" w:lineRule="exact"/>
      <w:ind w:left="162"/>
      <w:jc w:val="center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44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9"/>
      <w:ind w:left="44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line="263" w:lineRule="exact"/>
      <w:ind w:left="1161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line="263" w:lineRule="exact"/>
      <w:ind w:left="116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63" w:lineRule="exact"/>
      <w:ind w:left="188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4"/>
      <w:ind w:left="101" w:right="1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34"/>
    <w:qFormat/>
    <w:pPr>
      <w:ind w:left="15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9A4E97"/>
    <w:pPr>
      <w:widowControl/>
      <w:autoSpaceDE/>
      <w:autoSpaceDN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53A69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52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25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216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C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5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54C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4C5"/>
    <w:rPr>
      <w:rFonts w:ascii="Arial" w:eastAsia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B40A4B"/>
    <w:pPr>
      <w:tabs>
        <w:tab w:val="center" w:pos="4320"/>
        <w:tab w:val="right" w:pos="8640"/>
      </w:tabs>
      <w:adjustRightInd w:val="0"/>
    </w:pPr>
    <w:rPr>
      <w:rFonts w:ascii="Courier" w:eastAsia="Times New Roman" w:hAnsi="Courier" w:cs="Times New Roman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40A4B"/>
    <w:rPr>
      <w:rFonts w:ascii="Courier" w:eastAsia="Times New Roman" w:hAnsi="Courier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12A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D302F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C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Updegraff, John</cp:lastModifiedBy>
  <cp:revision>3</cp:revision>
  <cp:lastPrinted>2022-07-27T15:04:00Z</cp:lastPrinted>
  <dcterms:created xsi:type="dcterms:W3CDTF">2022-09-27T21:07:00Z</dcterms:created>
  <dcterms:modified xsi:type="dcterms:W3CDTF">2022-09-2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0-28T00:00:00Z</vt:filetime>
  </property>
</Properties>
</file>